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F13C7F" w14:textId="6844283D" w:rsidR="000A5966" w:rsidRPr="00CF01DF" w:rsidRDefault="000A5966" w:rsidP="00CF01DF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1D05088A" w14:textId="3EEF8C3C" w:rsidR="00BF1A59" w:rsidRPr="00E30716" w:rsidRDefault="000435B1" w:rsidP="00E3071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65254962" w14:textId="77777777" w:rsidR="00BF1A59" w:rsidRPr="000A5966" w:rsidRDefault="00BF1A59" w:rsidP="00BF1A5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7D17BB" w14:textId="2BC4F8E6" w:rsidR="00BF1A59" w:rsidRPr="000A5966" w:rsidRDefault="00BF1A59" w:rsidP="00BF1A59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SqlServ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 xml:space="preserve">-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9.0.</w:t>
      </w:r>
      <w:r w:rsidR="004F6EF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740446AF" w14:textId="508D0AD2" w:rsidR="00BF1A59" w:rsidRPr="000A5966" w:rsidRDefault="00BF1A59" w:rsidP="00BF1A59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Desig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 xml:space="preserve">--version </w:t>
      </w:r>
      <w:r w:rsidR="00BC19F4">
        <w:rPr>
          <w:rFonts w:ascii="Times New Roman" w:hAnsi="Times New Roman" w:cs="Times New Roman"/>
          <w:color w:val="FF0000"/>
          <w:sz w:val="24"/>
          <w:szCs w:val="24"/>
        </w:rPr>
        <w:t>9.0.</w:t>
      </w:r>
      <w:r w:rsidR="004F6EF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63189B09" w14:textId="6647E733" w:rsidR="00BF1A59" w:rsidRDefault="00BF1A59" w:rsidP="00BF1A59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 Microsoft.EntityFrameworkCore.Too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 xml:space="preserve">--version </w:t>
      </w:r>
      <w:r w:rsidR="00BC19F4">
        <w:rPr>
          <w:rFonts w:ascii="Times New Roman" w:hAnsi="Times New Roman" w:cs="Times New Roman"/>
          <w:color w:val="FF0000"/>
          <w:sz w:val="24"/>
          <w:szCs w:val="24"/>
        </w:rPr>
        <w:t>9.0.</w:t>
      </w:r>
      <w:r w:rsidR="004F6EF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4200A506" w14:textId="39656B24" w:rsidR="00BF1A59" w:rsidRDefault="00BF1A59" w:rsidP="00BF1A59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7FF1">
        <w:rPr>
          <w:rFonts w:ascii="Times New Roman" w:hAnsi="Times New Roman" w:cs="Times New Roman"/>
          <w:sz w:val="24"/>
          <w:szCs w:val="24"/>
        </w:rPr>
        <w:t>Microsoft.Extensions.Configur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 xml:space="preserve">--version </w:t>
      </w:r>
      <w:r w:rsidR="00BC19F4">
        <w:rPr>
          <w:rFonts w:ascii="Times New Roman" w:hAnsi="Times New Roman" w:cs="Times New Roman"/>
          <w:color w:val="FF0000"/>
          <w:sz w:val="24"/>
          <w:szCs w:val="24"/>
        </w:rPr>
        <w:t>9.0.</w:t>
      </w:r>
      <w:r w:rsidR="004F6EF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5985700C" w14:textId="79AC578F" w:rsidR="00697AEE" w:rsidRPr="000A5966" w:rsidRDefault="00BF1A59" w:rsidP="002970CF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add 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7FF1">
        <w:rPr>
          <w:rFonts w:ascii="Times New Roman" w:hAnsi="Times New Roman" w:cs="Times New Roman"/>
          <w:sz w:val="24"/>
          <w:szCs w:val="24"/>
        </w:rPr>
        <w:t>Microsoft.Extensions.Configuration.Js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 xml:space="preserve">--version </w:t>
      </w:r>
      <w:r w:rsidR="00BC19F4">
        <w:rPr>
          <w:rFonts w:ascii="Times New Roman" w:hAnsi="Times New Roman" w:cs="Times New Roman"/>
          <w:color w:val="FF0000"/>
          <w:sz w:val="24"/>
          <w:szCs w:val="24"/>
        </w:rPr>
        <w:t>9.0.</w:t>
      </w:r>
      <w:r w:rsidR="004F6EF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751D402" w14:textId="77777777" w:rsidR="000C0298" w:rsidRDefault="000C0298" w:rsidP="00CF01DF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BF935E" w14:textId="77777777" w:rsidR="000C0298" w:rsidRPr="000A5966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28853E56" w14:textId="77777777" w:rsidR="000C0298" w:rsidRPr="000A5966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1AB54422" w14:textId="30A6C308" w:rsidR="000C0298" w:rsidRPr="000A5966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tool install --global dotnet-ef </w:t>
      </w:r>
      <w:r w:rsidR="00F91300">
        <w:rPr>
          <w:rFonts w:ascii="Times New Roman" w:hAnsi="Times New Roman" w:cs="Times New Roman"/>
          <w:color w:val="FF0000"/>
          <w:sz w:val="24"/>
          <w:szCs w:val="24"/>
        </w:rPr>
        <w:t>--version 9.0.</w:t>
      </w:r>
      <w:r w:rsidR="00B90C66">
        <w:rPr>
          <w:rFonts w:ascii="Times New Roman" w:hAnsi="Times New Roman" w:cs="Times New Roman"/>
          <w:color w:val="FF0000"/>
          <w:sz w:val="24"/>
          <w:szCs w:val="24"/>
        </w:rPr>
        <w:t>6</w:t>
      </w:r>
    </w:p>
    <w:p w14:paraId="37038C7E" w14:textId="77777777" w:rsidR="000C0298" w:rsidRPr="000A5966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1E3183D5" w14:textId="77777777" w:rsidR="000C0298" w:rsidRPr="000A5966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</w:t>
      </w:r>
      <w:r w:rsidRPr="00D87BFD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from existing database</w:t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– CLI</w:t>
      </w:r>
    </w:p>
    <w:p w14:paraId="6C9B55D9" w14:textId="712EFEE2" w:rsidR="000C0298" w:rsidRPr="00D3695F" w:rsidRDefault="000C0298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</w:pPr>
      <w:r w:rsidRPr="00D3695F">
        <w:rPr>
          <w:rFonts w:ascii="Times New Roman" w:hAnsi="Times New Roman" w:cs="Times New Roman"/>
          <w:b/>
          <w:bCs/>
          <w:sz w:val="20"/>
          <w:szCs w:val="20"/>
        </w:rPr>
        <w:t>dotnet ef dbcontext scaffold</w:t>
      </w:r>
      <w:r w:rsidR="00C0144D" w:rsidRPr="00D3695F">
        <w:rPr>
          <w:rFonts w:ascii="Times New Roman" w:hAnsi="Times New Roman" w:cs="Times New Roman"/>
          <w:sz w:val="20"/>
          <w:szCs w:val="20"/>
        </w:rPr>
        <w:t xml:space="preserve"> </w:t>
      </w:r>
      <w:r w:rsidRPr="00D3695F">
        <w:rPr>
          <w:rFonts w:ascii="Times New Roman" w:hAnsi="Times New Roman" w:cs="Times New Roman"/>
          <w:sz w:val="20"/>
          <w:szCs w:val="20"/>
        </w:rPr>
        <w:t>"</w:t>
      </w:r>
      <w:r w:rsidRPr="00D3695F">
        <w:rPr>
          <w:rFonts w:ascii="Times New Roman" w:hAnsi="Times New Roman" w:cs="Times New Roman"/>
          <w:color w:val="000000" w:themeColor="text1"/>
          <w:sz w:val="20"/>
          <w:szCs w:val="20"/>
        </w:rPr>
        <w:t>Server=</w:t>
      </w:r>
      <w:r w:rsidR="001559C8" w:rsidRPr="00D3695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(local)</w:t>
      </w:r>
      <w:r w:rsidRPr="00D3695F">
        <w:rPr>
          <w:rFonts w:ascii="Times New Roman" w:hAnsi="Times New Roman" w:cs="Times New Roman"/>
          <w:color w:val="000000" w:themeColor="text1"/>
          <w:sz w:val="20"/>
          <w:szCs w:val="20"/>
        </w:rPr>
        <w:t>;uid=</w:t>
      </w:r>
      <w:r w:rsidRPr="00D3695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sa</w:t>
      </w:r>
      <w:r w:rsidRPr="00D3695F">
        <w:rPr>
          <w:rFonts w:ascii="Times New Roman" w:hAnsi="Times New Roman" w:cs="Times New Roman"/>
          <w:color w:val="000000" w:themeColor="text1"/>
          <w:sz w:val="20"/>
          <w:szCs w:val="20"/>
        </w:rPr>
        <w:t>;pwd=</w:t>
      </w:r>
      <w:r w:rsidRPr="00D3695F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vi-VN"/>
        </w:rPr>
        <w:t>1234567890</w:t>
      </w:r>
      <w:r w:rsidRPr="00D3695F">
        <w:rPr>
          <w:rFonts w:ascii="Times New Roman" w:hAnsi="Times New Roman" w:cs="Times New Roman"/>
          <w:color w:val="000000" w:themeColor="text1"/>
          <w:sz w:val="20"/>
          <w:szCs w:val="20"/>
        </w:rPr>
        <w:t>;database=</w:t>
      </w:r>
      <w:r w:rsidR="00401BEF" w:rsidRPr="00D3695F">
        <w:rPr>
          <w:rFonts w:ascii="Times New Roman" w:hAnsi="Times New Roman"/>
          <w:b/>
          <w:sz w:val="20"/>
          <w:szCs w:val="20"/>
        </w:rPr>
        <w:t>MyDatabase</w:t>
      </w:r>
      <w:r w:rsidRPr="00D3695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;TrustServerCertificate=True;" Microsoft.EntityFrameworkCore.SqlServer --output-dir </w:t>
      </w:r>
      <w:r w:rsidRPr="00D3695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./</w:t>
      </w:r>
      <w:r w:rsidR="00C33B61" w:rsidRPr="00D3695F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Entities</w:t>
      </w:r>
    </w:p>
    <w:p w14:paraId="1F13C00B" w14:textId="77777777" w:rsidR="008A107D" w:rsidRPr="000A5966" w:rsidRDefault="008A107D" w:rsidP="000C02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DCD62F" w14:textId="77777777" w:rsidR="000C0298" w:rsidRDefault="000C0298" w:rsidP="000C0298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73DF7E" w14:textId="79B730EC" w:rsidR="00CF01DF" w:rsidRPr="000A5966" w:rsidRDefault="00CF01DF" w:rsidP="00CF01DF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In the </w:t>
      </w:r>
      <w:r w:rsidRPr="00CF01DF">
        <w:rPr>
          <w:rFonts w:ascii="Times New Roman" w:hAnsi="Times New Roman" w:cs="Times New Roman"/>
          <w:b/>
          <w:sz w:val="24"/>
          <w:szCs w:val="24"/>
        </w:rPr>
        <w:t>Presentation layer (WPF</w:t>
      </w:r>
      <w:r w:rsidRPr="00CF01DF">
        <w:rPr>
          <w:rFonts w:ascii="Times New Roman" w:hAnsi="Times New Roman" w:cs="Times New Roman"/>
          <w:b/>
          <w:sz w:val="24"/>
          <w:szCs w:val="24"/>
          <w:lang w:val="vi-VN"/>
        </w:rPr>
        <w:t xml:space="preserve"> Project</w:t>
      </w:r>
      <w:r w:rsidRPr="00CF01DF">
        <w:rPr>
          <w:rFonts w:ascii="Times New Roman" w:hAnsi="Times New Roman" w:cs="Times New Roman"/>
          <w:b/>
          <w:sz w:val="24"/>
          <w:szCs w:val="24"/>
        </w:rPr>
        <w:t>)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CF01DF">
        <w:rPr>
          <w:rFonts w:ascii="Times New Roman" w:hAnsi="Times New Roman" w:cs="Times New Roman"/>
          <w:b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r w:rsidRPr="00CF01DF">
        <w:rPr>
          <w:rFonts w:ascii="Times New Roman" w:hAnsi="Times New Roman" w:cs="Times New Roman"/>
          <w:b/>
          <w:sz w:val="24"/>
          <w:szCs w:val="24"/>
        </w:rPr>
        <w:t>ConnectionStrings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0A51C117" w14:textId="77777777" w:rsidR="00CF01DF" w:rsidRPr="000A5966" w:rsidRDefault="00CF01DF" w:rsidP="00CF01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7D693A70" w14:textId="77777777" w:rsidR="00CF01DF" w:rsidRPr="000A5966" w:rsidRDefault="00CF01DF" w:rsidP="00CF01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48F3C589" w14:textId="59CC5056" w:rsidR="00CF01DF" w:rsidRPr="000A5966" w:rsidRDefault="00CF01DF" w:rsidP="00CF01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Pr="001C75A7">
        <w:rPr>
          <w:rFonts w:ascii="Times New Roman" w:hAnsi="Times New Roman" w:cs="Times New Roman"/>
          <w:b/>
          <w:i/>
          <w:iCs/>
          <w:sz w:val="24"/>
          <w:szCs w:val="24"/>
        </w:rPr>
        <w:t>DefaultConnection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=</w:t>
      </w:r>
      <w:r w:rsidRPr="005E53BE">
        <w:rPr>
          <w:rFonts w:ascii="Times New Roman" w:hAnsi="Times New Roman" w:cs="Times New Roman"/>
          <w:b/>
          <w:bCs/>
          <w:i/>
          <w:iCs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>
        <w:rPr>
          <w:rFonts w:ascii="Times New Roman" w:hAnsi="Times New Roman"/>
          <w:b/>
          <w:sz w:val="24"/>
          <w:szCs w:val="24"/>
        </w:rPr>
        <w:t>My</w:t>
      </w:r>
      <w:r w:rsidR="004178CE">
        <w:rPr>
          <w:rFonts w:ascii="Times New Roman" w:hAnsi="Times New Roman"/>
          <w:b/>
          <w:sz w:val="24"/>
          <w:szCs w:val="24"/>
        </w:rPr>
        <w:t>Database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; </w:t>
      </w:r>
      <w:bookmarkStart w:id="0" w:name="_Hlk179571150"/>
      <w:r w:rsidRPr="000D6C69">
        <w:rPr>
          <w:rFonts w:ascii="Times New Roman" w:hAnsi="Times New Roman" w:cs="Times New Roman"/>
          <w:bCs/>
          <w:i/>
          <w:iCs/>
          <w:sz w:val="24"/>
          <w:szCs w:val="24"/>
        </w:rPr>
        <w:t>Trusted_Connection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=True;</w:t>
      </w:r>
      <w:bookmarkEnd w:id="0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</w:p>
    <w:p w14:paraId="4AEDF382" w14:textId="77777777" w:rsidR="00CF01DF" w:rsidRPr="000A5966" w:rsidRDefault="00CF01DF" w:rsidP="00CF01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5A39ACB" w14:textId="77777777" w:rsidR="00CF01DF" w:rsidRPr="000A5966" w:rsidRDefault="00CF01DF" w:rsidP="00CF01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0762C0D" w14:textId="77777777" w:rsidR="00CF01DF" w:rsidRPr="000A5966" w:rsidRDefault="00CF01DF" w:rsidP="00CF01D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information with you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20849B15" w14:textId="77777777" w:rsidR="00CF01DF" w:rsidRDefault="00CF01DF" w:rsidP="00CF01DF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3E3C7D" w14:textId="19F4792B" w:rsidR="00CF01DF" w:rsidRPr="00C9738E" w:rsidRDefault="00CF01DF" w:rsidP="00CF01DF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C9738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Set property "Copy to Output Directory" of </w:t>
      </w:r>
      <w:r w:rsidRPr="00C9738E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appsettings.json</w:t>
      </w:r>
      <w:r w:rsidRPr="00C9738E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file to "Copy </w:t>
      </w:r>
      <w:r w:rsidR="001579DE" w:rsidRPr="00C9738E">
        <w:rPr>
          <w:rFonts w:ascii="Times New Roman" w:hAnsi="Times New Roman" w:cs="Times New Roman"/>
          <w:b/>
          <w:color w:val="FF0000"/>
          <w:sz w:val="24"/>
          <w:szCs w:val="24"/>
        </w:rPr>
        <w:t>always</w:t>
      </w:r>
      <w:r w:rsidRPr="00C9738E">
        <w:rPr>
          <w:rFonts w:ascii="Times New Roman" w:hAnsi="Times New Roman" w:cs="Times New Roman"/>
          <w:b/>
          <w:color w:val="FF0000"/>
          <w:sz w:val="24"/>
          <w:szCs w:val="24"/>
        </w:rPr>
        <w:t>"</w:t>
      </w:r>
    </w:p>
    <w:p w14:paraId="1B843863" w14:textId="77777777" w:rsidR="00CF01DF" w:rsidRDefault="00CF01DF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0B9A28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DB60839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</w:t>
      </w:r>
      <w:r w:rsidR="002A36A8" w:rsidRPr="00795814">
        <w:rPr>
          <w:rFonts w:ascii="Times New Roman" w:hAnsi="Times New Roman" w:cs="Times New Roman"/>
          <w:b/>
          <w:i/>
          <w:iCs/>
          <w:sz w:val="24"/>
          <w:szCs w:val="24"/>
        </w:rPr>
        <w:t>OnConfiguring</w:t>
      </w:r>
      <w:r w:rsidR="002A36A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2A36A8" w:rsidRPr="002A36A8">
        <w:rPr>
          <w:rFonts w:ascii="Times New Roman" w:hAnsi="Times New Roman" w:cs="Times New Roman"/>
          <w:bCs/>
          <w:sz w:val="24"/>
          <w:szCs w:val="24"/>
        </w:rPr>
        <w:t>method</w:t>
      </w:r>
    </w:p>
    <w:p w14:paraId="5D1AA282" w14:textId="77777777" w:rsidR="00971942" w:rsidRDefault="00971942" w:rsidP="009719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1942">
        <w:rPr>
          <w:rFonts w:ascii="Times New Roman" w:hAnsi="Times New Roman" w:cs="Times New Roman"/>
          <w:bCs/>
          <w:i/>
          <w:iCs/>
          <w:sz w:val="24"/>
          <w:szCs w:val="24"/>
        </w:rPr>
        <w:t>protected override void OnConfiguring(DbContextOptionsBuilder optionsBuilder)</w:t>
      </w:r>
    </w:p>
    <w:p w14:paraId="0D3A196B" w14:textId="319931DC" w:rsidR="00971942" w:rsidRPr="00971942" w:rsidRDefault="00971942" w:rsidP="009719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1942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7961E2A9" w14:textId="35979053" w:rsidR="000435B1" w:rsidRPr="00C3226C" w:rsidRDefault="00971942" w:rsidP="009719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97194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971942">
        <w:rPr>
          <w:rFonts w:ascii="Times New Roman" w:hAnsi="Times New Roman" w:cs="Times New Roman"/>
          <w:bCs/>
          <w:i/>
          <w:iCs/>
          <w:sz w:val="24"/>
          <w:szCs w:val="24"/>
        </w:rPr>
        <w:tab/>
        <w:t>optionsBuilder.UseSqlServer(GetConnectionString());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729D810C" w14:textId="77777777" w:rsidR="00381E18" w:rsidRDefault="00381E18">
      <w:pPr>
        <w:rPr>
          <w:rFonts w:ascii="Times New Roman" w:hAnsi="Times New Roman" w:cs="Times New Roman"/>
          <w:sz w:val="24"/>
          <w:szCs w:val="24"/>
        </w:rPr>
      </w:pPr>
      <w:bookmarkStart w:id="1" w:name="_Hlk108479009"/>
      <w:bookmarkStart w:id="2" w:name="OLE_LINK29"/>
      <w:bookmarkStart w:id="3" w:name="OLE_LINK35"/>
    </w:p>
    <w:p w14:paraId="25B7B63D" w14:textId="77777777" w:rsidR="00381E18" w:rsidRDefault="00381E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8CE78C" w14:textId="5D640A00" w:rsidR="001E6D0E" w:rsidRPr="00381E18" w:rsidRDefault="00381E18" w:rsidP="00381E18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81E18">
        <w:rPr>
          <w:rFonts w:ascii="Times New Roman" w:hAnsi="Times New Roman" w:cs="Times New Roman"/>
          <w:b/>
          <w:bCs/>
          <w:sz w:val="24"/>
          <w:szCs w:val="24"/>
        </w:rPr>
        <w:lastRenderedPageBreak/>
        <w:t>Code First:</w:t>
      </w:r>
    </w:p>
    <w:p w14:paraId="4AF2A089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Generate database </w:t>
      </w:r>
      <w:r w:rsidRPr="00D87BFD">
        <w:rPr>
          <w:rFonts w:ascii="Times New Roman" w:hAnsi="Times New Roman" w:cs="Times New Roman"/>
          <w:b/>
          <w:bCs/>
          <w:i/>
          <w:sz w:val="24"/>
          <w:szCs w:val="24"/>
        </w:rPr>
        <w:t>from domain classes</w:t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1"/>
    <w:bookmarkEnd w:id="2"/>
    <w:bookmarkEnd w:id="3"/>
    <w:p w14:paraId="71C92E6B" w14:textId="77777777" w:rsidR="00F8525C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E6F9793" w14:textId="77777777" w:rsidR="004A360B" w:rsidRPr="000A5966" w:rsidRDefault="004A360B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64B5909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95814">
        <w:rPr>
          <w:rStyle w:val="HTMLCode"/>
          <w:rFonts w:ascii="Times New Roman" w:eastAsiaTheme="majorEastAsia" w:hAnsi="Times New Roman" w:cs="Times New Roman"/>
          <w:b/>
          <w:bCs/>
          <w:color w:val="000000" w:themeColor="text1"/>
          <w:sz w:val="24"/>
          <w:szCs w:val="24"/>
        </w:rPr>
        <w:t>Scaffold-DbContext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C74319">
        <w:rPr>
          <w:rFonts w:ascii="Times New Roman" w:hAnsi="Times New Roman"/>
          <w:b/>
          <w:sz w:val="24"/>
          <w:szCs w:val="24"/>
        </w:rPr>
        <w:t>MyDatabase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10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1064DB" w14:textId="77777777" w:rsidR="00080B38" w:rsidRDefault="00080B38" w:rsidP="007C4C80">
      <w:pPr>
        <w:spacing w:after="0" w:line="240" w:lineRule="auto"/>
      </w:pPr>
      <w:r>
        <w:separator/>
      </w:r>
    </w:p>
  </w:endnote>
  <w:endnote w:type="continuationSeparator" w:id="0">
    <w:p w14:paraId="7F3DEF71" w14:textId="77777777" w:rsidR="00080B38" w:rsidRDefault="00080B38" w:rsidP="007C4C80">
      <w:pPr>
        <w:spacing w:after="0" w:line="240" w:lineRule="auto"/>
      </w:pPr>
      <w:r>
        <w:continuationSeparator/>
      </w:r>
    </w:p>
  </w:endnote>
  <w:endnote w:type="continuationNotice" w:id="1">
    <w:p w14:paraId="56D1FCD0" w14:textId="77777777" w:rsidR="00080B38" w:rsidRDefault="00080B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panose1 w:val="00000000000000000000"/>
    <w:charset w:val="00"/>
    <w:family w:val="roman"/>
    <w:notTrueType/>
    <w:pitch w:val="default"/>
  </w:font>
  <w:font w:name="Arial-BoldMT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509DA721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559C8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3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2011A" w14:textId="77777777" w:rsidR="00080B38" w:rsidRDefault="00080B38" w:rsidP="007C4C80">
      <w:pPr>
        <w:spacing w:after="0" w:line="240" w:lineRule="auto"/>
      </w:pPr>
      <w:r>
        <w:separator/>
      </w:r>
    </w:p>
  </w:footnote>
  <w:footnote w:type="continuationSeparator" w:id="0">
    <w:p w14:paraId="45DDF976" w14:textId="77777777" w:rsidR="00080B38" w:rsidRDefault="00080B38" w:rsidP="007C4C80">
      <w:pPr>
        <w:spacing w:after="0" w:line="240" w:lineRule="auto"/>
      </w:pPr>
      <w:r>
        <w:continuationSeparator/>
      </w:r>
    </w:p>
  </w:footnote>
  <w:footnote w:type="continuationNotice" w:id="1">
    <w:p w14:paraId="7DB87B03" w14:textId="77777777" w:rsidR="00080B38" w:rsidRDefault="00080B3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14FBF"/>
    <w:multiLevelType w:val="hybridMultilevel"/>
    <w:tmpl w:val="C4C67966"/>
    <w:lvl w:ilvl="0" w:tplc="259C25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4202048">
    <w:abstractNumId w:val="0"/>
  </w:num>
  <w:num w:numId="2" w16cid:durableId="1935749907">
    <w:abstractNumId w:val="4"/>
  </w:num>
  <w:num w:numId="3" w16cid:durableId="626736061">
    <w:abstractNumId w:val="5"/>
  </w:num>
  <w:num w:numId="4" w16cid:durableId="1504979263">
    <w:abstractNumId w:val="6"/>
  </w:num>
  <w:num w:numId="5" w16cid:durableId="286545061">
    <w:abstractNumId w:val="2"/>
  </w:num>
  <w:num w:numId="6" w16cid:durableId="1297099266">
    <w:abstractNumId w:val="10"/>
  </w:num>
  <w:num w:numId="7" w16cid:durableId="324479928">
    <w:abstractNumId w:val="1"/>
  </w:num>
  <w:num w:numId="8" w16cid:durableId="2133286951">
    <w:abstractNumId w:val="9"/>
  </w:num>
  <w:num w:numId="9" w16cid:durableId="904409824">
    <w:abstractNumId w:val="3"/>
  </w:num>
  <w:num w:numId="10" w16cid:durableId="424157514">
    <w:abstractNumId w:val="7"/>
  </w:num>
  <w:num w:numId="11" w16cid:durableId="186845032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98083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538993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01E7"/>
    <w:rsid w:val="00001EB7"/>
    <w:rsid w:val="00007B60"/>
    <w:rsid w:val="00027703"/>
    <w:rsid w:val="00034B77"/>
    <w:rsid w:val="000435B1"/>
    <w:rsid w:val="00054BB6"/>
    <w:rsid w:val="0005559B"/>
    <w:rsid w:val="00055B72"/>
    <w:rsid w:val="0006482A"/>
    <w:rsid w:val="00072466"/>
    <w:rsid w:val="00075C37"/>
    <w:rsid w:val="00080B38"/>
    <w:rsid w:val="0009429E"/>
    <w:rsid w:val="000A5966"/>
    <w:rsid w:val="000B61A4"/>
    <w:rsid w:val="000C0298"/>
    <w:rsid w:val="000D6C69"/>
    <w:rsid w:val="000D6F29"/>
    <w:rsid w:val="000E5039"/>
    <w:rsid w:val="001367C7"/>
    <w:rsid w:val="00141EFD"/>
    <w:rsid w:val="00143579"/>
    <w:rsid w:val="001559C8"/>
    <w:rsid w:val="001579DE"/>
    <w:rsid w:val="001760C4"/>
    <w:rsid w:val="001807A3"/>
    <w:rsid w:val="001824CA"/>
    <w:rsid w:val="001A0792"/>
    <w:rsid w:val="001A5477"/>
    <w:rsid w:val="001B0574"/>
    <w:rsid w:val="001B5BDB"/>
    <w:rsid w:val="001B7FC6"/>
    <w:rsid w:val="001C1335"/>
    <w:rsid w:val="001C1603"/>
    <w:rsid w:val="001C3782"/>
    <w:rsid w:val="001C75A7"/>
    <w:rsid w:val="001E6D0E"/>
    <w:rsid w:val="002244FD"/>
    <w:rsid w:val="002245F5"/>
    <w:rsid w:val="002475F3"/>
    <w:rsid w:val="00265161"/>
    <w:rsid w:val="0027553C"/>
    <w:rsid w:val="00281CCD"/>
    <w:rsid w:val="002906E8"/>
    <w:rsid w:val="0029582D"/>
    <w:rsid w:val="002970CF"/>
    <w:rsid w:val="002A05BA"/>
    <w:rsid w:val="002A36A8"/>
    <w:rsid w:val="002B1E4C"/>
    <w:rsid w:val="002C0399"/>
    <w:rsid w:val="002C145D"/>
    <w:rsid w:val="002C1BD5"/>
    <w:rsid w:val="002E0375"/>
    <w:rsid w:val="002E0C73"/>
    <w:rsid w:val="002E231D"/>
    <w:rsid w:val="002E2A09"/>
    <w:rsid w:val="002F11AC"/>
    <w:rsid w:val="002F43CE"/>
    <w:rsid w:val="0030169E"/>
    <w:rsid w:val="003075F3"/>
    <w:rsid w:val="00310EDE"/>
    <w:rsid w:val="00321C98"/>
    <w:rsid w:val="0033794B"/>
    <w:rsid w:val="00343DAD"/>
    <w:rsid w:val="00343EC6"/>
    <w:rsid w:val="00350F46"/>
    <w:rsid w:val="00351136"/>
    <w:rsid w:val="003520CF"/>
    <w:rsid w:val="00352803"/>
    <w:rsid w:val="00372CAF"/>
    <w:rsid w:val="003744C7"/>
    <w:rsid w:val="00381E18"/>
    <w:rsid w:val="00396007"/>
    <w:rsid w:val="003A004D"/>
    <w:rsid w:val="003B080C"/>
    <w:rsid w:val="003B17AA"/>
    <w:rsid w:val="003D0211"/>
    <w:rsid w:val="003D2ED5"/>
    <w:rsid w:val="003D71D9"/>
    <w:rsid w:val="003D75D9"/>
    <w:rsid w:val="003E6B79"/>
    <w:rsid w:val="003F5FA9"/>
    <w:rsid w:val="00401BEF"/>
    <w:rsid w:val="00410977"/>
    <w:rsid w:val="0041736F"/>
    <w:rsid w:val="004178CE"/>
    <w:rsid w:val="004246D6"/>
    <w:rsid w:val="004659A8"/>
    <w:rsid w:val="004716D9"/>
    <w:rsid w:val="0047445C"/>
    <w:rsid w:val="00475C63"/>
    <w:rsid w:val="004910C0"/>
    <w:rsid w:val="00492AF1"/>
    <w:rsid w:val="004A29DA"/>
    <w:rsid w:val="004A360B"/>
    <w:rsid w:val="004B4B18"/>
    <w:rsid w:val="004B546C"/>
    <w:rsid w:val="004B5788"/>
    <w:rsid w:val="004B60A9"/>
    <w:rsid w:val="004D1A09"/>
    <w:rsid w:val="004D23E4"/>
    <w:rsid w:val="004E0C5C"/>
    <w:rsid w:val="004E216D"/>
    <w:rsid w:val="004F3BF3"/>
    <w:rsid w:val="004F6EF6"/>
    <w:rsid w:val="00503914"/>
    <w:rsid w:val="00504AFD"/>
    <w:rsid w:val="005065EE"/>
    <w:rsid w:val="00513716"/>
    <w:rsid w:val="00515E0E"/>
    <w:rsid w:val="00530912"/>
    <w:rsid w:val="00530979"/>
    <w:rsid w:val="00556902"/>
    <w:rsid w:val="00566C06"/>
    <w:rsid w:val="00591A83"/>
    <w:rsid w:val="00595D6E"/>
    <w:rsid w:val="005A2321"/>
    <w:rsid w:val="005A69C7"/>
    <w:rsid w:val="005C453F"/>
    <w:rsid w:val="005C7105"/>
    <w:rsid w:val="005D1B0F"/>
    <w:rsid w:val="005E0110"/>
    <w:rsid w:val="005E53BE"/>
    <w:rsid w:val="005F31DA"/>
    <w:rsid w:val="00606756"/>
    <w:rsid w:val="00627E61"/>
    <w:rsid w:val="00647755"/>
    <w:rsid w:val="00661935"/>
    <w:rsid w:val="00681515"/>
    <w:rsid w:val="00683E79"/>
    <w:rsid w:val="00692FB4"/>
    <w:rsid w:val="00697AEE"/>
    <w:rsid w:val="006A6B92"/>
    <w:rsid w:val="006B4F71"/>
    <w:rsid w:val="006B6B5E"/>
    <w:rsid w:val="006C410F"/>
    <w:rsid w:val="006C7907"/>
    <w:rsid w:val="00701E6B"/>
    <w:rsid w:val="00702B36"/>
    <w:rsid w:val="00705B41"/>
    <w:rsid w:val="00717C65"/>
    <w:rsid w:val="007315C8"/>
    <w:rsid w:val="007412E2"/>
    <w:rsid w:val="00741E6C"/>
    <w:rsid w:val="00767FF1"/>
    <w:rsid w:val="00772021"/>
    <w:rsid w:val="00795814"/>
    <w:rsid w:val="007A12A1"/>
    <w:rsid w:val="007A6E92"/>
    <w:rsid w:val="007B15BF"/>
    <w:rsid w:val="007C4C80"/>
    <w:rsid w:val="007C7293"/>
    <w:rsid w:val="007D3BE8"/>
    <w:rsid w:val="00802874"/>
    <w:rsid w:val="00811829"/>
    <w:rsid w:val="00820510"/>
    <w:rsid w:val="00832984"/>
    <w:rsid w:val="00847989"/>
    <w:rsid w:val="00854D9C"/>
    <w:rsid w:val="00876D18"/>
    <w:rsid w:val="00882F4C"/>
    <w:rsid w:val="00896367"/>
    <w:rsid w:val="008A107D"/>
    <w:rsid w:val="008A1A11"/>
    <w:rsid w:val="008A6A0D"/>
    <w:rsid w:val="008B2EAF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0470"/>
    <w:rsid w:val="00971464"/>
    <w:rsid w:val="00971942"/>
    <w:rsid w:val="00977895"/>
    <w:rsid w:val="009801CF"/>
    <w:rsid w:val="00990DEE"/>
    <w:rsid w:val="00990DFF"/>
    <w:rsid w:val="009A6638"/>
    <w:rsid w:val="009C7B3F"/>
    <w:rsid w:val="009E4930"/>
    <w:rsid w:val="00A010EB"/>
    <w:rsid w:val="00A117E1"/>
    <w:rsid w:val="00A3583C"/>
    <w:rsid w:val="00A5121C"/>
    <w:rsid w:val="00AB6C53"/>
    <w:rsid w:val="00AB6E5C"/>
    <w:rsid w:val="00AC6E13"/>
    <w:rsid w:val="00AD08A7"/>
    <w:rsid w:val="00AD3BF3"/>
    <w:rsid w:val="00AD53D6"/>
    <w:rsid w:val="00AE0DB3"/>
    <w:rsid w:val="00AF73F1"/>
    <w:rsid w:val="00B0187B"/>
    <w:rsid w:val="00B13572"/>
    <w:rsid w:val="00B32D0C"/>
    <w:rsid w:val="00B3747D"/>
    <w:rsid w:val="00B4010A"/>
    <w:rsid w:val="00B606BE"/>
    <w:rsid w:val="00B615FB"/>
    <w:rsid w:val="00B639D2"/>
    <w:rsid w:val="00B65384"/>
    <w:rsid w:val="00B90C66"/>
    <w:rsid w:val="00B97223"/>
    <w:rsid w:val="00BA06A8"/>
    <w:rsid w:val="00BC19F4"/>
    <w:rsid w:val="00BE5088"/>
    <w:rsid w:val="00BF1A59"/>
    <w:rsid w:val="00BF41A1"/>
    <w:rsid w:val="00BF4F05"/>
    <w:rsid w:val="00C0144D"/>
    <w:rsid w:val="00C3226C"/>
    <w:rsid w:val="00C33B61"/>
    <w:rsid w:val="00C70B21"/>
    <w:rsid w:val="00C70B2F"/>
    <w:rsid w:val="00C74319"/>
    <w:rsid w:val="00C873B0"/>
    <w:rsid w:val="00C91C06"/>
    <w:rsid w:val="00C9738E"/>
    <w:rsid w:val="00CC1C5D"/>
    <w:rsid w:val="00CE1432"/>
    <w:rsid w:val="00CE4843"/>
    <w:rsid w:val="00CF01DF"/>
    <w:rsid w:val="00D12E6F"/>
    <w:rsid w:val="00D24568"/>
    <w:rsid w:val="00D26A50"/>
    <w:rsid w:val="00D3695F"/>
    <w:rsid w:val="00D714A7"/>
    <w:rsid w:val="00D74753"/>
    <w:rsid w:val="00D81A2C"/>
    <w:rsid w:val="00D87BFD"/>
    <w:rsid w:val="00D94A04"/>
    <w:rsid w:val="00D9600B"/>
    <w:rsid w:val="00DA5DD0"/>
    <w:rsid w:val="00DB7E82"/>
    <w:rsid w:val="00DC0CC4"/>
    <w:rsid w:val="00DE630E"/>
    <w:rsid w:val="00DF1F71"/>
    <w:rsid w:val="00E03336"/>
    <w:rsid w:val="00E21A70"/>
    <w:rsid w:val="00E30716"/>
    <w:rsid w:val="00E4383E"/>
    <w:rsid w:val="00E51D4C"/>
    <w:rsid w:val="00E74E73"/>
    <w:rsid w:val="00E9283B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91300"/>
    <w:rsid w:val="00FB3E17"/>
    <w:rsid w:val="00FC0BA1"/>
    <w:rsid w:val="00FE3C54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E72989A9-3381-431C-ACEF-1C983F033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1299598BF6E74FABA1E253639B42A7" ma:contentTypeVersion="11" ma:contentTypeDescription="Create a new document." ma:contentTypeScope="" ma:versionID="b4e7950c39829913f72a955495c0f4bb">
  <xsd:schema xmlns:xsd="http://www.w3.org/2001/XMLSchema" xmlns:xs="http://www.w3.org/2001/XMLSchema" xmlns:p="http://schemas.microsoft.com/office/2006/metadata/properties" xmlns:ns3="0adea631-51b5-40c3-bb0d-ad554dad57ff" targetNamespace="http://schemas.microsoft.com/office/2006/metadata/properties" ma:root="true" ma:fieldsID="60772ba23d0cc7857816c917e8785670" ns3:_="">
    <xsd:import namespace="0adea631-51b5-40c3-bb0d-ad554dad57ff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dea631-51b5-40c3-bb0d-ad554dad57ff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AFC42-73AD-463A-BB15-D3C7E0C811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BA57433-5DEC-4282-869A-9CD5F55795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dea631-51b5-40c3-bb0d-ad554dad57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A1BEA08-8055-474E-ABEE-18B76DA38C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6</TotalTime>
  <Pages>3</Pages>
  <Words>423</Words>
  <Characters>2315</Characters>
  <Application>Microsoft Office Word</Application>
  <DocSecurity>0</DocSecurity>
  <Lines>7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Nguyễn Thế Minh</cp:lastModifiedBy>
  <cp:revision>25</cp:revision>
  <dcterms:created xsi:type="dcterms:W3CDTF">2023-03-12T10:08:00Z</dcterms:created>
  <dcterms:modified xsi:type="dcterms:W3CDTF">2025-06-2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1299598BF6E74FABA1E253639B42A7</vt:lpwstr>
  </property>
</Properties>
</file>